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786479" w14:textId="107FC7F2" w:rsidR="00ED1E16" w:rsidRPr="005B4B6D" w:rsidRDefault="00ED1E16" w:rsidP="00154D42">
      <w:pPr>
        <w:spacing w:after="218" w:line="259" w:lineRule="auto"/>
        <w:ind w:left="0" w:right="89" w:firstLine="0"/>
        <w:jc w:val="both"/>
        <w:rPr>
          <w:rFonts w:asciiTheme="majorBidi" w:hAnsiTheme="majorBidi" w:cstheme="majorBidi"/>
          <w:b/>
          <w:u w:val="single" w:color="000000"/>
        </w:rPr>
      </w:pPr>
    </w:p>
    <w:p w14:paraId="33785DBF" w14:textId="005BD46C" w:rsidR="00FC2271" w:rsidRDefault="00ED1E16" w:rsidP="005B2433">
      <w:pPr>
        <w:pStyle w:val="Title"/>
        <w:ind w:left="-360" w:right="-243"/>
        <w:jc w:val="center"/>
        <w:rPr>
          <w:rFonts w:asciiTheme="majorBidi" w:eastAsia="Times New Roman" w:hAnsiTheme="majorBidi"/>
          <w:sz w:val="47"/>
          <w:szCs w:val="47"/>
        </w:rPr>
      </w:pPr>
      <w:r w:rsidRPr="00E27BD5">
        <w:rPr>
          <w:rFonts w:asciiTheme="majorBidi" w:eastAsia="Times New Roman" w:hAnsiTheme="majorBidi"/>
          <w:sz w:val="47"/>
          <w:szCs w:val="47"/>
        </w:rPr>
        <w:t>EE</w:t>
      </w:r>
      <w:r w:rsidR="00B50539">
        <w:rPr>
          <w:rFonts w:asciiTheme="majorBidi" w:eastAsia="Times New Roman" w:hAnsiTheme="majorBidi"/>
          <w:sz w:val="47"/>
          <w:szCs w:val="47"/>
        </w:rPr>
        <w:t xml:space="preserve"> </w:t>
      </w:r>
      <w:r w:rsidRPr="00E27BD5">
        <w:rPr>
          <w:rFonts w:asciiTheme="majorBidi" w:eastAsia="Times New Roman" w:hAnsiTheme="majorBidi"/>
          <w:sz w:val="47"/>
          <w:szCs w:val="47"/>
        </w:rPr>
        <w:t xml:space="preserve">421 </w:t>
      </w:r>
      <w:r w:rsidR="00FC2271">
        <w:rPr>
          <w:rFonts w:asciiTheme="majorBidi" w:eastAsia="Times New Roman" w:hAnsiTheme="majorBidi"/>
          <w:sz w:val="47"/>
          <w:szCs w:val="47"/>
        </w:rPr>
        <w:t xml:space="preserve">/ CS 425 </w:t>
      </w:r>
      <w:r w:rsidRPr="00E27BD5">
        <w:rPr>
          <w:rFonts w:asciiTheme="majorBidi" w:eastAsia="Times New Roman" w:hAnsiTheme="majorBidi"/>
          <w:sz w:val="47"/>
          <w:szCs w:val="47"/>
        </w:rPr>
        <w:t>Digital System Design</w:t>
      </w:r>
      <w:r w:rsidR="002D7F70" w:rsidRPr="00E27BD5">
        <w:rPr>
          <w:rFonts w:asciiTheme="majorBidi" w:eastAsia="Times New Roman" w:hAnsiTheme="majorBidi"/>
          <w:sz w:val="47"/>
          <w:szCs w:val="47"/>
        </w:rPr>
        <w:t xml:space="preserve"> Lab</w:t>
      </w:r>
      <w:r w:rsidR="0092690A" w:rsidRPr="00E27BD5">
        <w:rPr>
          <w:rFonts w:asciiTheme="majorBidi" w:eastAsia="Times New Roman" w:hAnsiTheme="majorBidi"/>
          <w:sz w:val="47"/>
          <w:szCs w:val="47"/>
        </w:rPr>
        <w:t xml:space="preserve"> </w:t>
      </w:r>
      <w:r w:rsidR="00B3114E" w:rsidRPr="00E27BD5">
        <w:rPr>
          <w:rFonts w:asciiTheme="majorBidi" w:eastAsia="Times New Roman" w:hAnsiTheme="majorBidi"/>
          <w:sz w:val="47"/>
          <w:szCs w:val="47"/>
        </w:rPr>
        <w:t>0</w:t>
      </w:r>
      <w:r w:rsidR="005B2433">
        <w:rPr>
          <w:rFonts w:asciiTheme="majorBidi" w:eastAsia="Times New Roman" w:hAnsiTheme="majorBidi"/>
          <w:sz w:val="47"/>
          <w:szCs w:val="47"/>
        </w:rPr>
        <w:t>1</w:t>
      </w:r>
      <w:r w:rsidR="00B3114E" w:rsidRPr="00E27BD5">
        <w:rPr>
          <w:rFonts w:asciiTheme="majorBidi" w:eastAsia="Times New Roman" w:hAnsiTheme="majorBidi"/>
          <w:sz w:val="47"/>
          <w:szCs w:val="47"/>
        </w:rPr>
        <w:t xml:space="preserve"> </w:t>
      </w:r>
    </w:p>
    <w:p w14:paraId="73B34DB2" w14:textId="4763D4FB" w:rsidR="002D7F70" w:rsidRPr="00FC2271" w:rsidRDefault="00B7109A" w:rsidP="005B2433">
      <w:pPr>
        <w:pStyle w:val="Title"/>
        <w:ind w:left="-360" w:right="-243"/>
        <w:jc w:val="center"/>
        <w:rPr>
          <w:rFonts w:asciiTheme="majorBidi" w:eastAsia="Times New Roman" w:hAnsiTheme="majorBidi"/>
          <w:color w:val="FF0000"/>
          <w:sz w:val="47"/>
          <w:szCs w:val="47"/>
        </w:rPr>
      </w:pPr>
      <w:r w:rsidRPr="00FC2271">
        <w:rPr>
          <w:rFonts w:asciiTheme="majorBidi" w:eastAsia="Times New Roman" w:hAnsiTheme="majorBidi"/>
          <w:color w:val="FF0000"/>
          <w:sz w:val="47"/>
          <w:szCs w:val="47"/>
        </w:rPr>
        <w:t>Fall</w:t>
      </w:r>
      <w:r w:rsidR="0092690A" w:rsidRPr="00FC2271">
        <w:rPr>
          <w:rFonts w:asciiTheme="majorBidi" w:eastAsia="Times New Roman" w:hAnsiTheme="majorBidi"/>
          <w:color w:val="FF0000"/>
          <w:sz w:val="47"/>
          <w:szCs w:val="47"/>
        </w:rPr>
        <w:t xml:space="preserve"> 20</w:t>
      </w:r>
      <w:r w:rsidR="00790039" w:rsidRPr="00FC2271">
        <w:rPr>
          <w:rFonts w:asciiTheme="majorBidi" w:eastAsia="Times New Roman" w:hAnsiTheme="majorBidi"/>
          <w:color w:val="FF0000"/>
          <w:sz w:val="47"/>
          <w:szCs w:val="47"/>
        </w:rPr>
        <w:t>2</w:t>
      </w:r>
      <w:r w:rsidR="00FC2271" w:rsidRPr="00FC2271">
        <w:rPr>
          <w:rFonts w:asciiTheme="majorBidi" w:eastAsia="Times New Roman" w:hAnsiTheme="majorBidi"/>
          <w:color w:val="FF0000"/>
          <w:sz w:val="47"/>
          <w:szCs w:val="47"/>
        </w:rPr>
        <w:t>4</w:t>
      </w:r>
    </w:p>
    <w:p w14:paraId="40B89A67" w14:textId="77777777" w:rsidR="005B4B6D" w:rsidRPr="009C4754" w:rsidRDefault="005B4B6D" w:rsidP="00154D42">
      <w:pPr>
        <w:pStyle w:val="NoSpacing"/>
        <w:jc w:val="both"/>
        <w:rPr>
          <w:b/>
        </w:rPr>
      </w:pPr>
    </w:p>
    <w:p w14:paraId="05083B43" w14:textId="39F390C6" w:rsidR="005B4B6D" w:rsidRPr="009C4754" w:rsidRDefault="005B4B6D" w:rsidP="00154D42">
      <w:pPr>
        <w:pStyle w:val="NoSpacing"/>
        <w:rPr>
          <w:b/>
        </w:rPr>
      </w:pPr>
      <w:r w:rsidRPr="009C4754">
        <w:rPr>
          <w:b/>
        </w:rPr>
        <w:t>Electrical Engineering Department</w:t>
      </w:r>
    </w:p>
    <w:p w14:paraId="27D624A6" w14:textId="77777777" w:rsidR="005B4B6D" w:rsidRPr="009C4754" w:rsidRDefault="005B4B6D" w:rsidP="00154D42">
      <w:pPr>
        <w:pStyle w:val="NoSpacing"/>
        <w:rPr>
          <w:b/>
        </w:rPr>
      </w:pPr>
      <w:r w:rsidRPr="009C4754">
        <w:rPr>
          <w:b/>
        </w:rPr>
        <w:t>LUMS</w:t>
      </w:r>
    </w:p>
    <w:p w14:paraId="5D48CDB1" w14:textId="7D236D9B" w:rsidR="002D7F70" w:rsidRPr="009C4754" w:rsidRDefault="00ED1E16" w:rsidP="00154D42">
      <w:pPr>
        <w:pStyle w:val="NoSpacing"/>
        <w:jc w:val="center"/>
        <w:rPr>
          <w:rFonts w:asciiTheme="majorBidi" w:hAnsiTheme="majorBidi" w:cstheme="majorBidi"/>
          <w:sz w:val="56"/>
        </w:rPr>
      </w:pPr>
      <w:r w:rsidRPr="009C4754">
        <w:rPr>
          <w:rFonts w:asciiTheme="majorBidi" w:hAnsiTheme="majorBidi" w:cstheme="majorBidi"/>
          <w:b/>
          <w:bCs/>
        </w:rPr>
        <w:t>Instructor:</w:t>
      </w:r>
      <w:r w:rsidR="00FC2271">
        <w:rPr>
          <w:rFonts w:asciiTheme="majorBidi" w:hAnsiTheme="majorBidi" w:cstheme="majorBidi"/>
        </w:rPr>
        <w:t xml:space="preserve"> </w:t>
      </w:r>
      <w:r w:rsidR="00B7109A">
        <w:rPr>
          <w:rFonts w:asciiTheme="majorBidi" w:hAnsiTheme="majorBidi" w:cstheme="majorBidi"/>
          <w:shd w:val="clear" w:color="auto" w:fill="FFFFFF"/>
        </w:rPr>
        <w:t>Dr. Shahid Masud</w:t>
      </w:r>
    </w:p>
    <w:p w14:paraId="4D07F3E4" w14:textId="173D1E23" w:rsidR="00ED1E16" w:rsidRPr="009C4754" w:rsidRDefault="00ED1E16" w:rsidP="00154D42">
      <w:pPr>
        <w:pStyle w:val="NoSpacing"/>
        <w:jc w:val="center"/>
        <w:rPr>
          <w:rFonts w:asciiTheme="majorBidi" w:hAnsiTheme="majorBidi" w:cstheme="majorBidi"/>
        </w:rPr>
      </w:pPr>
      <w:r w:rsidRPr="009C4754">
        <w:rPr>
          <w:rFonts w:asciiTheme="majorBidi" w:hAnsiTheme="majorBidi" w:cstheme="majorBidi"/>
          <w:b/>
          <w:bCs/>
        </w:rPr>
        <w:t>TA:</w:t>
      </w:r>
      <w:r w:rsidR="00845445" w:rsidRPr="009C4754">
        <w:rPr>
          <w:rFonts w:asciiTheme="majorBidi" w:hAnsiTheme="majorBidi" w:cstheme="majorBidi"/>
        </w:rPr>
        <w:t xml:space="preserve"> </w:t>
      </w:r>
      <w:r w:rsidR="00FC2271">
        <w:rPr>
          <w:rFonts w:asciiTheme="majorBidi" w:hAnsiTheme="majorBidi" w:cstheme="majorBidi"/>
        </w:rPr>
        <w:t>Ibraheem</w:t>
      </w:r>
    </w:p>
    <w:p w14:paraId="45243D95" w14:textId="77777777" w:rsidR="00CD1D0A" w:rsidRPr="009C4754" w:rsidRDefault="00A42716" w:rsidP="00154D42">
      <w:pPr>
        <w:spacing w:after="218" w:line="259" w:lineRule="auto"/>
        <w:ind w:left="0" w:right="89" w:firstLine="0"/>
        <w:jc w:val="both"/>
        <w:rPr>
          <w:rFonts w:asciiTheme="majorBidi" w:hAnsiTheme="majorBidi" w:cstheme="majorBidi"/>
        </w:rPr>
      </w:pPr>
      <w:r w:rsidRPr="009C4754">
        <w:rPr>
          <w:rFonts w:asciiTheme="majorBidi" w:hAnsiTheme="majorBidi" w:cstheme="majorBidi"/>
          <w:b/>
        </w:rPr>
        <w:t xml:space="preserve"> </w:t>
      </w:r>
    </w:p>
    <w:p w14:paraId="1A5B491C" w14:textId="5438F6F5" w:rsidR="00F54FEE" w:rsidRPr="00ED3396" w:rsidRDefault="002D7F70" w:rsidP="00154D42">
      <w:pPr>
        <w:jc w:val="both"/>
        <w:rPr>
          <w:b/>
          <w:sz w:val="28"/>
        </w:rPr>
      </w:pPr>
      <w:r w:rsidRPr="00ED3396">
        <w:rPr>
          <w:b/>
          <w:sz w:val="28"/>
        </w:rPr>
        <w:t>Objective</w:t>
      </w:r>
      <w:r w:rsidR="00154D42">
        <w:rPr>
          <w:b/>
          <w:sz w:val="28"/>
        </w:rPr>
        <w:t>s</w:t>
      </w:r>
    </w:p>
    <w:p w14:paraId="3E7DEA91" w14:textId="08AD5C47" w:rsidR="00760AAD" w:rsidRDefault="00760AAD" w:rsidP="00154D42">
      <w:pPr>
        <w:pStyle w:val="ListParagraph"/>
        <w:numPr>
          <w:ilvl w:val="0"/>
          <w:numId w:val="4"/>
        </w:numPr>
        <w:spacing w:after="211" w:line="259" w:lineRule="auto"/>
        <w:ind w:right="-179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Nuances of Complex Hardware Design and Implementation</w:t>
      </w:r>
      <w:r w:rsidR="00CE6EB5">
        <w:rPr>
          <w:rFonts w:asciiTheme="majorBidi" w:hAnsiTheme="majorBidi" w:cstheme="majorBidi"/>
        </w:rPr>
        <w:t xml:space="preserve"> </w:t>
      </w:r>
      <w:r w:rsidR="00CE6EB5" w:rsidRPr="00AE32C1">
        <w:rPr>
          <w:rFonts w:asciiTheme="majorBidi" w:hAnsiTheme="majorBidi" w:cstheme="majorBidi"/>
          <w:highlight w:val="yellow"/>
        </w:rPr>
        <w:t>(see presentation)</w:t>
      </w:r>
    </w:p>
    <w:p w14:paraId="4C8A1894" w14:textId="3230E861" w:rsidR="00EA5343" w:rsidRPr="00760AAD" w:rsidRDefault="00AC4024" w:rsidP="00154D42">
      <w:pPr>
        <w:pStyle w:val="ListParagraph"/>
        <w:numPr>
          <w:ilvl w:val="0"/>
          <w:numId w:val="4"/>
        </w:numPr>
        <w:spacing w:after="211" w:line="259" w:lineRule="auto"/>
        <w:ind w:right="-179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Role of</w:t>
      </w:r>
      <w:r w:rsidR="00EA5343">
        <w:rPr>
          <w:rFonts w:asciiTheme="majorBidi" w:hAnsiTheme="majorBidi" w:cstheme="majorBidi"/>
        </w:rPr>
        <w:t xml:space="preserve"> Hardware Description Languages and EDA Tool Flow</w:t>
      </w:r>
      <w:r w:rsidR="00CE6EB5">
        <w:rPr>
          <w:rFonts w:asciiTheme="majorBidi" w:hAnsiTheme="majorBidi" w:cstheme="majorBidi"/>
        </w:rPr>
        <w:t xml:space="preserve"> </w:t>
      </w:r>
      <w:r w:rsidR="00CE6EB5" w:rsidRPr="00AE32C1">
        <w:rPr>
          <w:rFonts w:asciiTheme="majorBidi" w:hAnsiTheme="majorBidi" w:cstheme="majorBidi"/>
          <w:highlight w:val="yellow"/>
        </w:rPr>
        <w:t>(see presentation)</w:t>
      </w:r>
    </w:p>
    <w:p w14:paraId="482ACF21" w14:textId="0A5D1379" w:rsidR="006901F8" w:rsidRDefault="0008132E" w:rsidP="00154D42">
      <w:pPr>
        <w:pStyle w:val="ListParagraph"/>
        <w:numPr>
          <w:ilvl w:val="0"/>
          <w:numId w:val="4"/>
        </w:numPr>
        <w:spacing w:after="211" w:line="259" w:lineRule="auto"/>
        <w:ind w:right="-179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Cs/>
          <w:color w:val="auto"/>
          <w:szCs w:val="24"/>
          <w:lang w:val="en-GB"/>
        </w:rPr>
        <w:t xml:space="preserve">Setting up the </w:t>
      </w:r>
      <w:r w:rsidR="005B2433">
        <w:rPr>
          <w:rFonts w:asciiTheme="majorBidi" w:hAnsiTheme="majorBidi" w:cstheme="majorBidi"/>
          <w:bCs/>
          <w:color w:val="auto"/>
          <w:szCs w:val="24"/>
          <w:lang w:val="en-GB"/>
        </w:rPr>
        <w:t>simulation and synthesis tools for the upcoming labs</w:t>
      </w:r>
      <w:r w:rsidR="00CE6EB5">
        <w:rPr>
          <w:rFonts w:asciiTheme="majorBidi" w:hAnsiTheme="majorBidi" w:cstheme="majorBidi"/>
          <w:bCs/>
          <w:color w:val="auto"/>
          <w:szCs w:val="24"/>
          <w:lang w:val="en-GB"/>
        </w:rPr>
        <w:t xml:space="preserve"> </w:t>
      </w:r>
      <w:r w:rsidR="00CE6EB5" w:rsidRPr="00AE32C1">
        <w:rPr>
          <w:rFonts w:asciiTheme="majorBidi" w:hAnsiTheme="majorBidi" w:cstheme="majorBidi"/>
          <w:bCs/>
          <w:color w:val="auto"/>
          <w:szCs w:val="24"/>
          <w:highlight w:val="green"/>
          <w:lang w:val="en-GB"/>
        </w:rPr>
        <w:t>(this manual)</w:t>
      </w:r>
    </w:p>
    <w:p w14:paraId="62D2B8A8" w14:textId="77777777" w:rsidR="006901F8" w:rsidRDefault="006901F8" w:rsidP="00154D42">
      <w:pPr>
        <w:spacing w:after="160" w:line="259" w:lineRule="auto"/>
        <w:ind w:left="0" w:right="91" w:firstLine="0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br w:type="page"/>
      </w:r>
    </w:p>
    <w:sdt>
      <w:sdtPr>
        <w:rPr>
          <w:rFonts w:ascii="Times New Roman" w:eastAsia="Times New Roman" w:hAnsi="Times New Roman" w:cs="Times New Roman"/>
          <w:color w:val="000000"/>
          <w:sz w:val="24"/>
          <w:szCs w:val="22"/>
        </w:rPr>
        <w:id w:val="83057036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694A3F3" w14:textId="3578543C" w:rsidR="006901F8" w:rsidRDefault="006901F8" w:rsidP="00154D42">
          <w:pPr>
            <w:pStyle w:val="TOCHeading"/>
            <w:jc w:val="both"/>
          </w:pPr>
          <w:r>
            <w:t>Table of Contents</w:t>
          </w:r>
        </w:p>
        <w:p w14:paraId="7D7799CC" w14:textId="59B6EBB5" w:rsidR="000601BA" w:rsidRDefault="006901F8">
          <w:pPr>
            <w:pStyle w:val="TOC1"/>
            <w:tabs>
              <w:tab w:val="left" w:pos="440"/>
              <w:tab w:val="right" w:leader="dot" w:pos="910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25043115" w:history="1">
            <w:r w:rsidR="000601BA" w:rsidRPr="00267133">
              <w:rPr>
                <w:rStyle w:val="Hyperlink"/>
                <w:b/>
                <w:noProof/>
              </w:rPr>
              <w:t>1</w:t>
            </w:r>
            <w:r w:rsidR="000601BA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4F3F7C">
              <w:rPr>
                <w:rStyle w:val="Hyperlink"/>
                <w:b/>
                <w:noProof/>
                <w:u w:val="none"/>
              </w:rPr>
              <w:t>Questa</w:t>
            </w:r>
            <w:r w:rsidR="000601BA" w:rsidRPr="00267133">
              <w:rPr>
                <w:rStyle w:val="Hyperlink"/>
                <w:b/>
                <w:noProof/>
              </w:rPr>
              <w:t xml:space="preserve"> Installation Guide</w:t>
            </w:r>
            <w:r w:rsidR="000601BA">
              <w:rPr>
                <w:noProof/>
                <w:webHidden/>
              </w:rPr>
              <w:tab/>
            </w:r>
            <w:r w:rsidR="000601BA">
              <w:rPr>
                <w:noProof/>
                <w:webHidden/>
              </w:rPr>
              <w:fldChar w:fldCharType="begin"/>
            </w:r>
            <w:r w:rsidR="000601BA">
              <w:rPr>
                <w:noProof/>
                <w:webHidden/>
              </w:rPr>
              <w:instrText xml:space="preserve"> PAGEREF _Toc125043115 \h </w:instrText>
            </w:r>
            <w:r w:rsidR="000601BA">
              <w:rPr>
                <w:noProof/>
                <w:webHidden/>
              </w:rPr>
              <w:fldChar w:fldCharType="separate"/>
            </w:r>
            <w:r w:rsidR="007D109B">
              <w:rPr>
                <w:b/>
                <w:bCs/>
                <w:noProof/>
                <w:webHidden/>
              </w:rPr>
              <w:t>Error! Bookmark not defined.</w:t>
            </w:r>
            <w:r w:rsidR="000601BA">
              <w:rPr>
                <w:noProof/>
                <w:webHidden/>
              </w:rPr>
              <w:fldChar w:fldCharType="end"/>
            </w:r>
          </w:hyperlink>
        </w:p>
        <w:p w14:paraId="7054261C" w14:textId="4BC5F0E4" w:rsidR="000601BA" w:rsidRDefault="007D109B">
          <w:pPr>
            <w:pStyle w:val="TOC1"/>
            <w:tabs>
              <w:tab w:val="left" w:pos="440"/>
              <w:tab w:val="right" w:leader="dot" w:pos="9107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25043116" w:history="1">
            <w:r w:rsidR="000601BA" w:rsidRPr="00267133">
              <w:rPr>
                <w:rStyle w:val="Hyperlink"/>
                <w:b/>
                <w:noProof/>
              </w:rPr>
              <w:t>2</w:t>
            </w:r>
            <w:r w:rsidR="000601BA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0601BA" w:rsidRPr="00267133">
              <w:rPr>
                <w:rStyle w:val="Hyperlink"/>
                <w:b/>
                <w:noProof/>
              </w:rPr>
              <w:t>Vivado 2018.x Design Suite Installation Guide</w:t>
            </w:r>
            <w:r w:rsidR="000601BA">
              <w:rPr>
                <w:noProof/>
                <w:webHidden/>
              </w:rPr>
              <w:tab/>
            </w:r>
            <w:r w:rsidR="000601BA">
              <w:rPr>
                <w:noProof/>
                <w:webHidden/>
              </w:rPr>
              <w:fldChar w:fldCharType="begin"/>
            </w:r>
            <w:r w:rsidR="000601BA">
              <w:rPr>
                <w:noProof/>
                <w:webHidden/>
              </w:rPr>
              <w:instrText xml:space="preserve"> PAGEREF _Toc125043116 \h </w:instrText>
            </w:r>
            <w:r w:rsidR="000601BA">
              <w:rPr>
                <w:noProof/>
                <w:webHidden/>
              </w:rPr>
              <w:fldChar w:fldCharType="separate"/>
            </w:r>
            <w:r>
              <w:rPr>
                <w:b/>
                <w:bCs/>
                <w:noProof/>
                <w:webHidden/>
              </w:rPr>
              <w:t>Error! Bookmark not defined.</w:t>
            </w:r>
            <w:r w:rsidR="000601BA">
              <w:rPr>
                <w:noProof/>
                <w:webHidden/>
              </w:rPr>
              <w:fldChar w:fldCharType="end"/>
            </w:r>
          </w:hyperlink>
        </w:p>
        <w:p w14:paraId="4F628408" w14:textId="6746FBE0" w:rsidR="006901F8" w:rsidRDefault="006901F8" w:rsidP="00977455">
          <w:pPr>
            <w:ind w:left="0" w:firstLine="0"/>
            <w:jc w:val="both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63A297CD" w14:textId="5FB44A3F" w:rsidR="006901F8" w:rsidRPr="00A93229" w:rsidRDefault="00F34E80" w:rsidP="00154D42">
      <w:pPr>
        <w:spacing w:after="211" w:line="259" w:lineRule="auto"/>
        <w:jc w:val="both"/>
        <w:rPr>
          <w:rFonts w:asciiTheme="minorHAnsi" w:hAnsiTheme="minorHAnsi" w:cstheme="minorHAnsi"/>
          <w:b/>
          <w:bCs/>
          <w:color w:val="FF0000"/>
          <w:sz w:val="32"/>
          <w:szCs w:val="28"/>
        </w:rPr>
      </w:pPr>
      <w:r w:rsidRPr="00114698">
        <w:rPr>
          <w:rFonts w:asciiTheme="minorHAnsi" w:hAnsiTheme="minorHAnsi" w:cstheme="minorHAnsi"/>
          <w:b/>
          <w:bCs/>
          <w:color w:val="FF0000"/>
          <w:sz w:val="32"/>
          <w:szCs w:val="28"/>
          <w:highlight w:val="lightGray"/>
        </w:rPr>
        <w:t>REFER TO APPENDIX A FOR INSTALLATION GUIDE OF SOFTWARE</w:t>
      </w:r>
    </w:p>
    <w:p w14:paraId="157521C3" w14:textId="77777777" w:rsidR="00C67EB3" w:rsidRDefault="00C67EB3" w:rsidP="00C67EB3">
      <w:pPr>
        <w:spacing w:after="160" w:line="259" w:lineRule="auto"/>
        <w:ind w:left="0" w:firstLine="0"/>
        <w:rPr>
          <w:rFonts w:asciiTheme="majorBidi" w:hAnsiTheme="majorBidi" w:cstheme="majorBidi"/>
          <w:b/>
          <w:bCs/>
        </w:rPr>
      </w:pPr>
    </w:p>
    <w:p w14:paraId="271692EA" w14:textId="77777777" w:rsidR="00C67EB3" w:rsidRDefault="00C67EB3" w:rsidP="00C67EB3">
      <w:pPr>
        <w:spacing w:after="160" w:line="259" w:lineRule="auto"/>
        <w:ind w:left="0" w:firstLine="0"/>
        <w:rPr>
          <w:rFonts w:asciiTheme="majorBidi" w:hAnsiTheme="majorBidi" w:cstheme="majorBidi"/>
          <w:b/>
          <w:bCs/>
        </w:rPr>
      </w:pPr>
    </w:p>
    <w:p w14:paraId="7EF67C6F" w14:textId="10AD1883" w:rsidR="00A013E8" w:rsidRPr="00605D62" w:rsidRDefault="003518FA" w:rsidP="00C67EB3">
      <w:pPr>
        <w:spacing w:after="160" w:line="259" w:lineRule="auto"/>
        <w:ind w:left="0" w:firstLine="0"/>
        <w:rPr>
          <w:iCs/>
          <w:color w:val="FF0000"/>
          <w:u w:val="single"/>
        </w:rPr>
      </w:pPr>
      <w:r w:rsidRPr="00F03112">
        <w:rPr>
          <w:b/>
          <w:iCs/>
          <w:color w:val="FF0000"/>
          <w:highlight w:val="yellow"/>
          <w:u w:val="single"/>
        </w:rPr>
        <w:t xml:space="preserve">The deadline to complete these tasks </w:t>
      </w:r>
      <w:proofErr w:type="gramStart"/>
      <w:r w:rsidRPr="00F03112">
        <w:rPr>
          <w:b/>
          <w:iCs/>
          <w:color w:val="FF0000"/>
          <w:highlight w:val="yellow"/>
          <w:u w:val="single"/>
        </w:rPr>
        <w:t>in</w:t>
      </w:r>
      <w:proofErr w:type="gramEnd"/>
      <w:r w:rsidRPr="00F03112">
        <w:rPr>
          <w:b/>
          <w:iCs/>
          <w:color w:val="FF0000"/>
          <w:highlight w:val="yellow"/>
          <w:u w:val="single"/>
        </w:rPr>
        <w:t xml:space="preserve"> </w:t>
      </w:r>
      <w:r w:rsidR="00EE1DF3">
        <w:rPr>
          <w:b/>
          <w:iCs/>
          <w:color w:val="FF0000"/>
          <w:highlight w:val="yellow"/>
          <w:u w:val="single"/>
        </w:rPr>
        <w:t>Monday</w:t>
      </w:r>
      <w:r w:rsidRPr="00F03112">
        <w:rPr>
          <w:b/>
          <w:iCs/>
          <w:color w:val="FF0000"/>
          <w:highlight w:val="yellow"/>
          <w:u w:val="single"/>
        </w:rPr>
        <w:t xml:space="preserve">, </w:t>
      </w:r>
      <w:r w:rsidR="00A93229">
        <w:rPr>
          <w:b/>
          <w:iCs/>
          <w:color w:val="FF0000"/>
          <w:highlight w:val="yellow"/>
          <w:u w:val="single"/>
        </w:rPr>
        <w:t>9</w:t>
      </w:r>
      <w:r w:rsidR="00380461">
        <w:rPr>
          <w:b/>
          <w:iCs/>
          <w:color w:val="FF0000"/>
          <w:highlight w:val="yellow"/>
          <w:u w:val="single"/>
        </w:rPr>
        <w:t xml:space="preserve"> September</w:t>
      </w:r>
      <w:r w:rsidRPr="00F03112">
        <w:rPr>
          <w:b/>
          <w:iCs/>
          <w:color w:val="FF0000"/>
          <w:highlight w:val="yellow"/>
          <w:u w:val="single"/>
        </w:rPr>
        <w:t xml:space="preserve">, </w:t>
      </w:r>
      <w:r w:rsidR="00F03112" w:rsidRPr="00F03112">
        <w:rPr>
          <w:b/>
          <w:iCs/>
          <w:color w:val="FF0000"/>
          <w:highlight w:val="yellow"/>
          <w:u w:val="single"/>
        </w:rPr>
        <w:t>202</w:t>
      </w:r>
      <w:r w:rsidR="00EE1DF3">
        <w:rPr>
          <w:b/>
          <w:iCs/>
          <w:color w:val="FF0000"/>
          <w:highlight w:val="yellow"/>
          <w:u w:val="single"/>
        </w:rPr>
        <w:t>4</w:t>
      </w:r>
      <w:r w:rsidR="00F03112" w:rsidRPr="00F03112">
        <w:rPr>
          <w:b/>
          <w:iCs/>
          <w:color w:val="FF0000"/>
          <w:highlight w:val="yellow"/>
          <w:u w:val="single"/>
        </w:rPr>
        <w:t xml:space="preserve">, </w:t>
      </w:r>
      <w:r w:rsidR="00A93229">
        <w:rPr>
          <w:b/>
          <w:iCs/>
          <w:color w:val="FF0000"/>
          <w:highlight w:val="yellow"/>
          <w:u w:val="single"/>
        </w:rPr>
        <w:t>5</w:t>
      </w:r>
      <w:r w:rsidR="00F03112" w:rsidRPr="00F03112">
        <w:rPr>
          <w:b/>
          <w:iCs/>
          <w:color w:val="FF0000"/>
          <w:highlight w:val="yellow"/>
          <w:u w:val="single"/>
        </w:rPr>
        <w:t>:</w:t>
      </w:r>
      <w:r w:rsidR="00A93229">
        <w:rPr>
          <w:b/>
          <w:iCs/>
          <w:color w:val="FF0000"/>
          <w:highlight w:val="yellow"/>
          <w:u w:val="single"/>
        </w:rPr>
        <w:t>0</w:t>
      </w:r>
      <w:r w:rsidR="00F03112" w:rsidRPr="00F03112">
        <w:rPr>
          <w:b/>
          <w:iCs/>
          <w:color w:val="FF0000"/>
          <w:highlight w:val="yellow"/>
          <w:u w:val="single"/>
        </w:rPr>
        <w:t>0</w:t>
      </w:r>
      <w:r w:rsidR="00A93229">
        <w:rPr>
          <w:b/>
          <w:iCs/>
          <w:color w:val="FF0000"/>
          <w:highlight w:val="yellow"/>
          <w:u w:val="single"/>
        </w:rPr>
        <w:t xml:space="preserve"> p</w:t>
      </w:r>
      <w:r w:rsidR="00F03112" w:rsidRPr="00F03112">
        <w:rPr>
          <w:b/>
          <w:iCs/>
          <w:color w:val="FF0000"/>
          <w:highlight w:val="yellow"/>
          <w:u w:val="single"/>
        </w:rPr>
        <w:t>m PKT.</w:t>
      </w:r>
    </w:p>
    <w:sectPr w:rsidR="00A013E8" w:rsidRPr="00605D62" w:rsidSect="009679C0">
      <w:headerReference w:type="default" r:id="rId8"/>
      <w:footerReference w:type="default" r:id="rId9"/>
      <w:pgSz w:w="11906" w:h="16838" w:code="9"/>
      <w:pgMar w:top="993" w:right="1349" w:bottom="1260" w:left="1440" w:header="720" w:footer="75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8A5CE7B" w14:textId="77777777" w:rsidR="002E0184" w:rsidRDefault="002E0184" w:rsidP="00F54FEE">
      <w:pPr>
        <w:spacing w:after="0" w:line="240" w:lineRule="auto"/>
      </w:pPr>
      <w:r>
        <w:separator/>
      </w:r>
    </w:p>
  </w:endnote>
  <w:endnote w:type="continuationSeparator" w:id="0">
    <w:p w14:paraId="2FC348BB" w14:textId="77777777" w:rsidR="002E0184" w:rsidRDefault="002E0184" w:rsidP="00F54F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86514183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AD0E46F" w14:textId="3F3910D0" w:rsidR="00D622AC" w:rsidRDefault="00D622AC" w:rsidP="00154D42">
            <w:pPr>
              <w:pStyle w:val="Footer"/>
              <w:ind w:right="-899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A05750">
              <w:rPr>
                <w:b/>
                <w:bCs/>
                <w:noProof/>
              </w:rPr>
              <w:t>11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A05750">
              <w:rPr>
                <w:b/>
                <w:bCs/>
                <w:noProof/>
              </w:rPr>
              <w:t>15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49387D0F" w14:textId="77777777" w:rsidR="00D622AC" w:rsidRDefault="00D622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D71244" w14:textId="77777777" w:rsidR="002E0184" w:rsidRDefault="002E0184" w:rsidP="00F54FEE">
      <w:pPr>
        <w:spacing w:after="0" w:line="240" w:lineRule="auto"/>
      </w:pPr>
      <w:r>
        <w:separator/>
      </w:r>
    </w:p>
  </w:footnote>
  <w:footnote w:type="continuationSeparator" w:id="0">
    <w:p w14:paraId="334B05C8" w14:textId="77777777" w:rsidR="002E0184" w:rsidRDefault="002E0184" w:rsidP="00F54F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C5F862" w14:textId="54D1BA2C" w:rsidR="000063D6" w:rsidRDefault="00337295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65B147" wp14:editId="177465A2">
          <wp:simplePos x="0" y="0"/>
          <wp:positionH relativeFrom="column">
            <wp:posOffset>-655035</wp:posOffset>
          </wp:positionH>
          <wp:positionV relativeFrom="paragraph">
            <wp:posOffset>-320675</wp:posOffset>
          </wp:positionV>
          <wp:extent cx="1479710" cy="566117"/>
          <wp:effectExtent l="0" t="0" r="6350" b="5715"/>
          <wp:wrapThrough wrapText="bothSides">
            <wp:wrapPolygon edited="0">
              <wp:start x="0" y="0"/>
              <wp:lineTo x="0" y="21091"/>
              <wp:lineTo x="21415" y="21091"/>
              <wp:lineTo x="21415" y="0"/>
              <wp:lineTo x="0" y="0"/>
            </wp:wrapPolygon>
          </wp:wrapThrough>
          <wp:docPr id="33872635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744"/>
                  <a:stretch/>
                </pic:blipFill>
                <pic:spPr bwMode="auto">
                  <a:xfrm>
                    <a:off x="0" y="0"/>
                    <a:ext cx="1479710" cy="56611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tab/>
    </w:r>
    <w:r>
      <w:tab/>
      <w:t>Embedded Systems Laboratory</w:t>
    </w:r>
  </w:p>
  <w:p w14:paraId="09BF5649" w14:textId="77777777" w:rsidR="000063D6" w:rsidRDefault="000063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373EF8"/>
    <w:multiLevelType w:val="hybridMultilevel"/>
    <w:tmpl w:val="00DEA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943D3C"/>
    <w:multiLevelType w:val="hybridMultilevel"/>
    <w:tmpl w:val="F4E20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62256"/>
    <w:multiLevelType w:val="hybridMultilevel"/>
    <w:tmpl w:val="050A9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2B0B98"/>
    <w:multiLevelType w:val="hybridMultilevel"/>
    <w:tmpl w:val="0E2E6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7D389C"/>
    <w:multiLevelType w:val="hybridMultilevel"/>
    <w:tmpl w:val="FB6ACE6A"/>
    <w:lvl w:ilvl="0" w:tplc="0762A424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19530D"/>
    <w:multiLevelType w:val="hybridMultilevel"/>
    <w:tmpl w:val="DA66F4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1D0C8D"/>
    <w:multiLevelType w:val="hybridMultilevel"/>
    <w:tmpl w:val="7DAEDCD2"/>
    <w:lvl w:ilvl="0" w:tplc="0762A424">
      <w:start w:val="1"/>
      <w:numFmt w:val="decimal"/>
      <w:lvlText w:val="%1."/>
      <w:lvlJc w:val="left"/>
      <w:pPr>
        <w:ind w:left="15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7" w15:restartNumberingAfterBreak="0">
    <w:nsid w:val="0FE162C5"/>
    <w:multiLevelType w:val="hybridMultilevel"/>
    <w:tmpl w:val="EF96DFBC"/>
    <w:lvl w:ilvl="0" w:tplc="0409000F">
      <w:start w:val="1"/>
      <w:numFmt w:val="decimal"/>
      <w:lvlText w:val="%1."/>
      <w:lvlJc w:val="left"/>
      <w:pPr>
        <w:ind w:left="370" w:hanging="360"/>
      </w:pPr>
    </w:lvl>
    <w:lvl w:ilvl="1" w:tplc="04090019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8" w15:restartNumberingAfterBreak="0">
    <w:nsid w:val="174015D3"/>
    <w:multiLevelType w:val="hybridMultilevel"/>
    <w:tmpl w:val="E728AF72"/>
    <w:lvl w:ilvl="0" w:tplc="A5426F42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F21476"/>
    <w:multiLevelType w:val="hybridMultilevel"/>
    <w:tmpl w:val="3EB2C26C"/>
    <w:lvl w:ilvl="0" w:tplc="0762A424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5318CC"/>
    <w:multiLevelType w:val="hybridMultilevel"/>
    <w:tmpl w:val="EB14F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37710B"/>
    <w:multiLevelType w:val="hybridMultilevel"/>
    <w:tmpl w:val="E71CAEFC"/>
    <w:lvl w:ilvl="0" w:tplc="08090005">
      <w:start w:val="1"/>
      <w:numFmt w:val="bullet"/>
      <w:lvlText w:val=""/>
      <w:lvlJc w:val="left"/>
      <w:pPr>
        <w:ind w:left="705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2" w15:restartNumberingAfterBreak="0">
    <w:nsid w:val="2CA85957"/>
    <w:multiLevelType w:val="hybridMultilevel"/>
    <w:tmpl w:val="647A2E86"/>
    <w:lvl w:ilvl="0" w:tplc="0762A424">
      <w:start w:val="1"/>
      <w:numFmt w:val="decimal"/>
      <w:lvlText w:val="%1."/>
      <w:lvlJc w:val="left"/>
      <w:pPr>
        <w:ind w:left="18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2580" w:hanging="360"/>
      </w:pPr>
    </w:lvl>
    <w:lvl w:ilvl="2" w:tplc="0409001B" w:tentative="1">
      <w:start w:val="1"/>
      <w:numFmt w:val="lowerRoman"/>
      <w:lvlText w:val="%3."/>
      <w:lvlJc w:val="right"/>
      <w:pPr>
        <w:ind w:left="3300" w:hanging="180"/>
      </w:pPr>
    </w:lvl>
    <w:lvl w:ilvl="3" w:tplc="0409000F" w:tentative="1">
      <w:start w:val="1"/>
      <w:numFmt w:val="decimal"/>
      <w:lvlText w:val="%4."/>
      <w:lvlJc w:val="left"/>
      <w:pPr>
        <w:ind w:left="4020" w:hanging="360"/>
      </w:pPr>
    </w:lvl>
    <w:lvl w:ilvl="4" w:tplc="04090019" w:tentative="1">
      <w:start w:val="1"/>
      <w:numFmt w:val="lowerLetter"/>
      <w:lvlText w:val="%5."/>
      <w:lvlJc w:val="left"/>
      <w:pPr>
        <w:ind w:left="4740" w:hanging="360"/>
      </w:pPr>
    </w:lvl>
    <w:lvl w:ilvl="5" w:tplc="0409001B" w:tentative="1">
      <w:start w:val="1"/>
      <w:numFmt w:val="lowerRoman"/>
      <w:lvlText w:val="%6."/>
      <w:lvlJc w:val="right"/>
      <w:pPr>
        <w:ind w:left="5460" w:hanging="180"/>
      </w:pPr>
    </w:lvl>
    <w:lvl w:ilvl="6" w:tplc="0409000F" w:tentative="1">
      <w:start w:val="1"/>
      <w:numFmt w:val="decimal"/>
      <w:lvlText w:val="%7."/>
      <w:lvlJc w:val="left"/>
      <w:pPr>
        <w:ind w:left="6180" w:hanging="360"/>
      </w:pPr>
    </w:lvl>
    <w:lvl w:ilvl="7" w:tplc="04090019" w:tentative="1">
      <w:start w:val="1"/>
      <w:numFmt w:val="lowerLetter"/>
      <w:lvlText w:val="%8."/>
      <w:lvlJc w:val="left"/>
      <w:pPr>
        <w:ind w:left="6900" w:hanging="360"/>
      </w:pPr>
    </w:lvl>
    <w:lvl w:ilvl="8" w:tplc="0409001B" w:tentative="1">
      <w:start w:val="1"/>
      <w:numFmt w:val="lowerRoman"/>
      <w:lvlText w:val="%9."/>
      <w:lvlJc w:val="right"/>
      <w:pPr>
        <w:ind w:left="7620" w:hanging="180"/>
      </w:pPr>
    </w:lvl>
  </w:abstractNum>
  <w:abstractNum w:abstractNumId="13" w15:restartNumberingAfterBreak="0">
    <w:nsid w:val="2D6C4619"/>
    <w:multiLevelType w:val="hybridMultilevel"/>
    <w:tmpl w:val="12103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4033A3"/>
    <w:multiLevelType w:val="hybridMultilevel"/>
    <w:tmpl w:val="85C418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206347"/>
    <w:multiLevelType w:val="hybridMultilevel"/>
    <w:tmpl w:val="DAFA2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4F5267"/>
    <w:multiLevelType w:val="hybridMultilevel"/>
    <w:tmpl w:val="1CFE99A8"/>
    <w:lvl w:ilvl="0" w:tplc="0762A424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C677BB"/>
    <w:multiLevelType w:val="hybridMultilevel"/>
    <w:tmpl w:val="9C18BE46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4646298"/>
    <w:multiLevelType w:val="hybridMultilevel"/>
    <w:tmpl w:val="057A7D9E"/>
    <w:lvl w:ilvl="0" w:tplc="A5426F42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69A1DA4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118BC86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474BB6A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9A2B9D2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75AF43A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EC204B6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B74A886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828D560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48CB47DF"/>
    <w:multiLevelType w:val="hybridMultilevel"/>
    <w:tmpl w:val="184A380E"/>
    <w:lvl w:ilvl="0" w:tplc="0762A424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154E80"/>
    <w:multiLevelType w:val="hybridMultilevel"/>
    <w:tmpl w:val="8500C6A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150F01"/>
    <w:multiLevelType w:val="hybridMultilevel"/>
    <w:tmpl w:val="04B85CE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965B1A"/>
    <w:multiLevelType w:val="hybridMultilevel"/>
    <w:tmpl w:val="7178AB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6776B2E"/>
    <w:multiLevelType w:val="hybridMultilevel"/>
    <w:tmpl w:val="057A7D9E"/>
    <w:lvl w:ilvl="0" w:tplc="A5426F42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69A1DA4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118BC86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474BB6A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9A2B9D2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75AF43A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EC204B6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B74A886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828D560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5E245E9F"/>
    <w:multiLevelType w:val="hybridMultilevel"/>
    <w:tmpl w:val="A478FF9E"/>
    <w:lvl w:ilvl="0" w:tplc="0762A424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BA403D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61EC6E74"/>
    <w:multiLevelType w:val="hybridMultilevel"/>
    <w:tmpl w:val="46E8A5F0"/>
    <w:lvl w:ilvl="0" w:tplc="F4EA65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0E266C"/>
    <w:multiLevelType w:val="hybridMultilevel"/>
    <w:tmpl w:val="23468C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AC35B8"/>
    <w:multiLevelType w:val="hybridMultilevel"/>
    <w:tmpl w:val="3EC0C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CC97A1D"/>
    <w:multiLevelType w:val="hybridMultilevel"/>
    <w:tmpl w:val="46466904"/>
    <w:lvl w:ilvl="0" w:tplc="0762A424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0" w15:restartNumberingAfterBreak="0">
    <w:nsid w:val="7EA55CB4"/>
    <w:multiLevelType w:val="hybridMultilevel"/>
    <w:tmpl w:val="4DC29CE8"/>
    <w:lvl w:ilvl="0" w:tplc="0762A424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88C5868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8DE0968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6D0C706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7FA8F02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82E8B4E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3366CE8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5BAFE5E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8243F32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41695868">
    <w:abstractNumId w:val="30"/>
  </w:num>
  <w:num w:numId="2" w16cid:durableId="1456097221">
    <w:abstractNumId w:val="23"/>
  </w:num>
  <w:num w:numId="3" w16cid:durableId="48380165">
    <w:abstractNumId w:val="13"/>
  </w:num>
  <w:num w:numId="4" w16cid:durableId="608241695">
    <w:abstractNumId w:val="5"/>
  </w:num>
  <w:num w:numId="5" w16cid:durableId="445269242">
    <w:abstractNumId w:val="9"/>
  </w:num>
  <w:num w:numId="6" w16cid:durableId="1428580739">
    <w:abstractNumId w:val="29"/>
  </w:num>
  <w:num w:numId="7" w16cid:durableId="503938960">
    <w:abstractNumId w:val="24"/>
  </w:num>
  <w:num w:numId="8" w16cid:durableId="576016977">
    <w:abstractNumId w:val="12"/>
  </w:num>
  <w:num w:numId="9" w16cid:durableId="497113405">
    <w:abstractNumId w:val="16"/>
  </w:num>
  <w:num w:numId="10" w16cid:durableId="583220484">
    <w:abstractNumId w:val="19"/>
  </w:num>
  <w:num w:numId="11" w16cid:durableId="170295097">
    <w:abstractNumId w:val="6"/>
  </w:num>
  <w:num w:numId="12" w16cid:durableId="938486792">
    <w:abstractNumId w:val="4"/>
  </w:num>
  <w:num w:numId="13" w16cid:durableId="381753584">
    <w:abstractNumId w:val="1"/>
  </w:num>
  <w:num w:numId="14" w16cid:durableId="1237669585">
    <w:abstractNumId w:val="15"/>
  </w:num>
  <w:num w:numId="15" w16cid:durableId="1411345891">
    <w:abstractNumId w:val="11"/>
  </w:num>
  <w:num w:numId="16" w16cid:durableId="1503819763">
    <w:abstractNumId w:val="17"/>
  </w:num>
  <w:num w:numId="17" w16cid:durableId="128059028">
    <w:abstractNumId w:val="20"/>
  </w:num>
  <w:num w:numId="18" w16cid:durableId="1345862238">
    <w:abstractNumId w:val="25"/>
  </w:num>
  <w:num w:numId="19" w16cid:durableId="62528287">
    <w:abstractNumId w:val="14"/>
  </w:num>
  <w:num w:numId="20" w16cid:durableId="1530408013">
    <w:abstractNumId w:val="7"/>
  </w:num>
  <w:num w:numId="21" w16cid:durableId="1446079831">
    <w:abstractNumId w:val="22"/>
  </w:num>
  <w:num w:numId="22" w16cid:durableId="1616477171">
    <w:abstractNumId w:val="0"/>
  </w:num>
  <w:num w:numId="23" w16cid:durableId="420299349">
    <w:abstractNumId w:val="18"/>
  </w:num>
  <w:num w:numId="24" w16cid:durableId="41447650">
    <w:abstractNumId w:val="8"/>
  </w:num>
  <w:num w:numId="25" w16cid:durableId="480729429">
    <w:abstractNumId w:val="21"/>
  </w:num>
  <w:num w:numId="26" w16cid:durableId="867642775">
    <w:abstractNumId w:val="27"/>
  </w:num>
  <w:num w:numId="27" w16cid:durableId="734668033">
    <w:abstractNumId w:val="26"/>
  </w:num>
  <w:num w:numId="28" w16cid:durableId="1365639969">
    <w:abstractNumId w:val="3"/>
  </w:num>
  <w:num w:numId="29" w16cid:durableId="174344477">
    <w:abstractNumId w:val="28"/>
  </w:num>
  <w:num w:numId="30" w16cid:durableId="1591812861">
    <w:abstractNumId w:val="10"/>
  </w:num>
  <w:num w:numId="31" w16cid:durableId="18811621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3NDQ0tzS0MDQ3MrZQ0lEKTi0uzszPAykwrAUAH/5j/iwAAAA="/>
  </w:docVars>
  <w:rsids>
    <w:rsidRoot w:val="00CD1D0A"/>
    <w:rsid w:val="00000631"/>
    <w:rsid w:val="00000E65"/>
    <w:rsid w:val="00005B0F"/>
    <w:rsid w:val="000063D6"/>
    <w:rsid w:val="000306AC"/>
    <w:rsid w:val="00032DF4"/>
    <w:rsid w:val="00051330"/>
    <w:rsid w:val="000550F7"/>
    <w:rsid w:val="00055727"/>
    <w:rsid w:val="0005777E"/>
    <w:rsid w:val="000601BA"/>
    <w:rsid w:val="0008132E"/>
    <w:rsid w:val="000D5152"/>
    <w:rsid w:val="000E55B5"/>
    <w:rsid w:val="000E7D19"/>
    <w:rsid w:val="000F36BA"/>
    <w:rsid w:val="00112EA5"/>
    <w:rsid w:val="00114698"/>
    <w:rsid w:val="001250C2"/>
    <w:rsid w:val="001250FA"/>
    <w:rsid w:val="00136ECE"/>
    <w:rsid w:val="00142A5B"/>
    <w:rsid w:val="00147751"/>
    <w:rsid w:val="001536D4"/>
    <w:rsid w:val="00154D42"/>
    <w:rsid w:val="00155968"/>
    <w:rsid w:val="00157002"/>
    <w:rsid w:val="0016501C"/>
    <w:rsid w:val="00167A9B"/>
    <w:rsid w:val="00170F3A"/>
    <w:rsid w:val="00174D02"/>
    <w:rsid w:val="001931AC"/>
    <w:rsid w:val="00193CD9"/>
    <w:rsid w:val="001A03C6"/>
    <w:rsid w:val="001B1CAA"/>
    <w:rsid w:val="001D0983"/>
    <w:rsid w:val="001D2297"/>
    <w:rsid w:val="001D4E11"/>
    <w:rsid w:val="001E55E5"/>
    <w:rsid w:val="002253AE"/>
    <w:rsid w:val="00225A5E"/>
    <w:rsid w:val="00233EC0"/>
    <w:rsid w:val="0023420B"/>
    <w:rsid w:val="002360A6"/>
    <w:rsid w:val="002534EF"/>
    <w:rsid w:val="002549A6"/>
    <w:rsid w:val="002644CA"/>
    <w:rsid w:val="0027012B"/>
    <w:rsid w:val="0027234C"/>
    <w:rsid w:val="00281007"/>
    <w:rsid w:val="00292F81"/>
    <w:rsid w:val="00293E82"/>
    <w:rsid w:val="002A157E"/>
    <w:rsid w:val="002A7852"/>
    <w:rsid w:val="002B0343"/>
    <w:rsid w:val="002B63B2"/>
    <w:rsid w:val="002B7B02"/>
    <w:rsid w:val="002D7F70"/>
    <w:rsid w:val="002E0184"/>
    <w:rsid w:val="002E581C"/>
    <w:rsid w:val="002F18FD"/>
    <w:rsid w:val="00311332"/>
    <w:rsid w:val="0031314C"/>
    <w:rsid w:val="00323137"/>
    <w:rsid w:val="00327042"/>
    <w:rsid w:val="00334BFB"/>
    <w:rsid w:val="00337295"/>
    <w:rsid w:val="003406EA"/>
    <w:rsid w:val="003518FA"/>
    <w:rsid w:val="003545FD"/>
    <w:rsid w:val="00354C1F"/>
    <w:rsid w:val="00364B83"/>
    <w:rsid w:val="00372979"/>
    <w:rsid w:val="00380461"/>
    <w:rsid w:val="00391A81"/>
    <w:rsid w:val="00392548"/>
    <w:rsid w:val="00392FB6"/>
    <w:rsid w:val="003A250D"/>
    <w:rsid w:val="003A3B01"/>
    <w:rsid w:val="003B000B"/>
    <w:rsid w:val="003B47FE"/>
    <w:rsid w:val="003B4D1B"/>
    <w:rsid w:val="003B5224"/>
    <w:rsid w:val="003C7627"/>
    <w:rsid w:val="003D163A"/>
    <w:rsid w:val="003D1ED0"/>
    <w:rsid w:val="003D40B8"/>
    <w:rsid w:val="003D653F"/>
    <w:rsid w:val="003E64B2"/>
    <w:rsid w:val="003F097C"/>
    <w:rsid w:val="003F1E32"/>
    <w:rsid w:val="003F4F9C"/>
    <w:rsid w:val="00417433"/>
    <w:rsid w:val="00424318"/>
    <w:rsid w:val="00434284"/>
    <w:rsid w:val="00440E46"/>
    <w:rsid w:val="00445EA5"/>
    <w:rsid w:val="00451BF9"/>
    <w:rsid w:val="0045389D"/>
    <w:rsid w:val="00461DAC"/>
    <w:rsid w:val="00464124"/>
    <w:rsid w:val="00470C16"/>
    <w:rsid w:val="004810B8"/>
    <w:rsid w:val="0048435F"/>
    <w:rsid w:val="004A13FB"/>
    <w:rsid w:val="004A3E53"/>
    <w:rsid w:val="004B129B"/>
    <w:rsid w:val="004B7AA8"/>
    <w:rsid w:val="004D6CB5"/>
    <w:rsid w:val="004E7D83"/>
    <w:rsid w:val="004F3197"/>
    <w:rsid w:val="004F3F7C"/>
    <w:rsid w:val="00513FC3"/>
    <w:rsid w:val="0051674E"/>
    <w:rsid w:val="00526B1A"/>
    <w:rsid w:val="00531D05"/>
    <w:rsid w:val="00533406"/>
    <w:rsid w:val="00533A03"/>
    <w:rsid w:val="00533C2F"/>
    <w:rsid w:val="00537854"/>
    <w:rsid w:val="00546286"/>
    <w:rsid w:val="00564BFE"/>
    <w:rsid w:val="0057709A"/>
    <w:rsid w:val="00585050"/>
    <w:rsid w:val="00586C41"/>
    <w:rsid w:val="00590436"/>
    <w:rsid w:val="00595CF2"/>
    <w:rsid w:val="005B2433"/>
    <w:rsid w:val="005B3C59"/>
    <w:rsid w:val="005B4B6D"/>
    <w:rsid w:val="005D63C9"/>
    <w:rsid w:val="005E27E4"/>
    <w:rsid w:val="005E2B63"/>
    <w:rsid w:val="005F73B2"/>
    <w:rsid w:val="00603064"/>
    <w:rsid w:val="00605D62"/>
    <w:rsid w:val="00607CC5"/>
    <w:rsid w:val="006125EB"/>
    <w:rsid w:val="00612752"/>
    <w:rsid w:val="00617771"/>
    <w:rsid w:val="00633E21"/>
    <w:rsid w:val="00634E9A"/>
    <w:rsid w:val="00635C51"/>
    <w:rsid w:val="00637200"/>
    <w:rsid w:val="0064109B"/>
    <w:rsid w:val="0064150B"/>
    <w:rsid w:val="00651328"/>
    <w:rsid w:val="006577DC"/>
    <w:rsid w:val="006707CD"/>
    <w:rsid w:val="006723DE"/>
    <w:rsid w:val="00687054"/>
    <w:rsid w:val="006901F8"/>
    <w:rsid w:val="00691623"/>
    <w:rsid w:val="00695C66"/>
    <w:rsid w:val="00695DAD"/>
    <w:rsid w:val="006A1F78"/>
    <w:rsid w:val="006C0B6A"/>
    <w:rsid w:val="006C2EE1"/>
    <w:rsid w:val="006C36A7"/>
    <w:rsid w:val="006C3CFF"/>
    <w:rsid w:val="006C704D"/>
    <w:rsid w:val="006D44E4"/>
    <w:rsid w:val="006D6A0D"/>
    <w:rsid w:val="006D7E2B"/>
    <w:rsid w:val="006E2461"/>
    <w:rsid w:val="006E2C46"/>
    <w:rsid w:val="006E3E64"/>
    <w:rsid w:val="006F2045"/>
    <w:rsid w:val="00724339"/>
    <w:rsid w:val="00750B2A"/>
    <w:rsid w:val="00754EFD"/>
    <w:rsid w:val="00760AAD"/>
    <w:rsid w:val="00766814"/>
    <w:rsid w:val="007734AD"/>
    <w:rsid w:val="007854A0"/>
    <w:rsid w:val="00786427"/>
    <w:rsid w:val="00790039"/>
    <w:rsid w:val="00793205"/>
    <w:rsid w:val="007976F7"/>
    <w:rsid w:val="007A3047"/>
    <w:rsid w:val="007A6859"/>
    <w:rsid w:val="007A6D28"/>
    <w:rsid w:val="007B192C"/>
    <w:rsid w:val="007D109B"/>
    <w:rsid w:val="007D558B"/>
    <w:rsid w:val="007E10F9"/>
    <w:rsid w:val="007E48EF"/>
    <w:rsid w:val="007F66BC"/>
    <w:rsid w:val="007F6C67"/>
    <w:rsid w:val="008142E3"/>
    <w:rsid w:val="00836E9F"/>
    <w:rsid w:val="00840E0A"/>
    <w:rsid w:val="00845445"/>
    <w:rsid w:val="00860864"/>
    <w:rsid w:val="00875FA0"/>
    <w:rsid w:val="0087711A"/>
    <w:rsid w:val="008871E6"/>
    <w:rsid w:val="008943BD"/>
    <w:rsid w:val="0089572F"/>
    <w:rsid w:val="008971F4"/>
    <w:rsid w:val="008A5C2D"/>
    <w:rsid w:val="008A7569"/>
    <w:rsid w:val="008C3C31"/>
    <w:rsid w:val="008C760C"/>
    <w:rsid w:val="008D30C6"/>
    <w:rsid w:val="008F114D"/>
    <w:rsid w:val="008F4E81"/>
    <w:rsid w:val="009017CD"/>
    <w:rsid w:val="009032AD"/>
    <w:rsid w:val="00911B8D"/>
    <w:rsid w:val="00913B09"/>
    <w:rsid w:val="00917EE0"/>
    <w:rsid w:val="009245E9"/>
    <w:rsid w:val="0092690A"/>
    <w:rsid w:val="00946ADE"/>
    <w:rsid w:val="009608AD"/>
    <w:rsid w:val="009679C0"/>
    <w:rsid w:val="009717CC"/>
    <w:rsid w:val="00972683"/>
    <w:rsid w:val="00977455"/>
    <w:rsid w:val="00977EEF"/>
    <w:rsid w:val="009855B2"/>
    <w:rsid w:val="00991DF0"/>
    <w:rsid w:val="00994175"/>
    <w:rsid w:val="00995A7A"/>
    <w:rsid w:val="009A5542"/>
    <w:rsid w:val="009B5898"/>
    <w:rsid w:val="009C4754"/>
    <w:rsid w:val="009D66C8"/>
    <w:rsid w:val="009E4C16"/>
    <w:rsid w:val="009E4F1D"/>
    <w:rsid w:val="009E5D7B"/>
    <w:rsid w:val="009F5ADC"/>
    <w:rsid w:val="009F747F"/>
    <w:rsid w:val="009F7BC0"/>
    <w:rsid w:val="00A013E8"/>
    <w:rsid w:val="00A05750"/>
    <w:rsid w:val="00A13EF7"/>
    <w:rsid w:val="00A15F83"/>
    <w:rsid w:val="00A24403"/>
    <w:rsid w:val="00A42716"/>
    <w:rsid w:val="00A56FB1"/>
    <w:rsid w:val="00A713BF"/>
    <w:rsid w:val="00A77DF9"/>
    <w:rsid w:val="00A80193"/>
    <w:rsid w:val="00A8284F"/>
    <w:rsid w:val="00A838D5"/>
    <w:rsid w:val="00A83D76"/>
    <w:rsid w:val="00A93229"/>
    <w:rsid w:val="00A972E4"/>
    <w:rsid w:val="00AA4632"/>
    <w:rsid w:val="00AB233F"/>
    <w:rsid w:val="00AC4024"/>
    <w:rsid w:val="00AD03BF"/>
    <w:rsid w:val="00AD30A8"/>
    <w:rsid w:val="00AD76B8"/>
    <w:rsid w:val="00AE32C1"/>
    <w:rsid w:val="00AF3B41"/>
    <w:rsid w:val="00AF6C17"/>
    <w:rsid w:val="00B009EF"/>
    <w:rsid w:val="00B036FD"/>
    <w:rsid w:val="00B0545C"/>
    <w:rsid w:val="00B078CE"/>
    <w:rsid w:val="00B15B4A"/>
    <w:rsid w:val="00B3114E"/>
    <w:rsid w:val="00B32CFC"/>
    <w:rsid w:val="00B32ED8"/>
    <w:rsid w:val="00B40CA0"/>
    <w:rsid w:val="00B50539"/>
    <w:rsid w:val="00B6069E"/>
    <w:rsid w:val="00B62C5D"/>
    <w:rsid w:val="00B65DC3"/>
    <w:rsid w:val="00B65F09"/>
    <w:rsid w:val="00B70238"/>
    <w:rsid w:val="00B7109A"/>
    <w:rsid w:val="00B76795"/>
    <w:rsid w:val="00B833DD"/>
    <w:rsid w:val="00B94823"/>
    <w:rsid w:val="00B94A69"/>
    <w:rsid w:val="00BA4B7C"/>
    <w:rsid w:val="00BB23B5"/>
    <w:rsid w:val="00BB5B38"/>
    <w:rsid w:val="00BE0A5A"/>
    <w:rsid w:val="00BE4D0D"/>
    <w:rsid w:val="00BE75A9"/>
    <w:rsid w:val="00C013E7"/>
    <w:rsid w:val="00C06B79"/>
    <w:rsid w:val="00C108E1"/>
    <w:rsid w:val="00C10A90"/>
    <w:rsid w:val="00C12A36"/>
    <w:rsid w:val="00C1371B"/>
    <w:rsid w:val="00C165AC"/>
    <w:rsid w:val="00C16F0D"/>
    <w:rsid w:val="00C21CC2"/>
    <w:rsid w:val="00C24C7B"/>
    <w:rsid w:val="00C24DB0"/>
    <w:rsid w:val="00C27873"/>
    <w:rsid w:val="00C30ED6"/>
    <w:rsid w:val="00C34349"/>
    <w:rsid w:val="00C42138"/>
    <w:rsid w:val="00C42E45"/>
    <w:rsid w:val="00C65AE5"/>
    <w:rsid w:val="00C67EB3"/>
    <w:rsid w:val="00C700EA"/>
    <w:rsid w:val="00C81F9B"/>
    <w:rsid w:val="00C85FC3"/>
    <w:rsid w:val="00CD0539"/>
    <w:rsid w:val="00CD1D0A"/>
    <w:rsid w:val="00CE6EB5"/>
    <w:rsid w:val="00CF1BC4"/>
    <w:rsid w:val="00D02488"/>
    <w:rsid w:val="00D05809"/>
    <w:rsid w:val="00D10933"/>
    <w:rsid w:val="00D11CC7"/>
    <w:rsid w:val="00D31BA5"/>
    <w:rsid w:val="00D476E8"/>
    <w:rsid w:val="00D53E5E"/>
    <w:rsid w:val="00D622AC"/>
    <w:rsid w:val="00D625E3"/>
    <w:rsid w:val="00D71121"/>
    <w:rsid w:val="00D90C3D"/>
    <w:rsid w:val="00D92B88"/>
    <w:rsid w:val="00DA6CE6"/>
    <w:rsid w:val="00DD36AC"/>
    <w:rsid w:val="00DE7695"/>
    <w:rsid w:val="00DF33A5"/>
    <w:rsid w:val="00E01B98"/>
    <w:rsid w:val="00E01D46"/>
    <w:rsid w:val="00E0269D"/>
    <w:rsid w:val="00E040D5"/>
    <w:rsid w:val="00E0583D"/>
    <w:rsid w:val="00E12B74"/>
    <w:rsid w:val="00E15512"/>
    <w:rsid w:val="00E16606"/>
    <w:rsid w:val="00E22B65"/>
    <w:rsid w:val="00E27BD5"/>
    <w:rsid w:val="00E345B0"/>
    <w:rsid w:val="00E46071"/>
    <w:rsid w:val="00E46CA5"/>
    <w:rsid w:val="00E546DB"/>
    <w:rsid w:val="00E54B55"/>
    <w:rsid w:val="00E9044A"/>
    <w:rsid w:val="00E94053"/>
    <w:rsid w:val="00EA5343"/>
    <w:rsid w:val="00ED1E16"/>
    <w:rsid w:val="00ED3396"/>
    <w:rsid w:val="00ED4F3D"/>
    <w:rsid w:val="00ED52B1"/>
    <w:rsid w:val="00ED5544"/>
    <w:rsid w:val="00EE084A"/>
    <w:rsid w:val="00EE1DC3"/>
    <w:rsid w:val="00EE1DF3"/>
    <w:rsid w:val="00EE3C79"/>
    <w:rsid w:val="00EF12A0"/>
    <w:rsid w:val="00EF3DE3"/>
    <w:rsid w:val="00EF5AE9"/>
    <w:rsid w:val="00F03112"/>
    <w:rsid w:val="00F033DF"/>
    <w:rsid w:val="00F07395"/>
    <w:rsid w:val="00F10492"/>
    <w:rsid w:val="00F11BB1"/>
    <w:rsid w:val="00F12B3B"/>
    <w:rsid w:val="00F2684C"/>
    <w:rsid w:val="00F268D3"/>
    <w:rsid w:val="00F2777B"/>
    <w:rsid w:val="00F30CE9"/>
    <w:rsid w:val="00F30DDB"/>
    <w:rsid w:val="00F317DF"/>
    <w:rsid w:val="00F34E80"/>
    <w:rsid w:val="00F44FFE"/>
    <w:rsid w:val="00F50D26"/>
    <w:rsid w:val="00F53581"/>
    <w:rsid w:val="00F5483A"/>
    <w:rsid w:val="00F54FEE"/>
    <w:rsid w:val="00F61F30"/>
    <w:rsid w:val="00F74172"/>
    <w:rsid w:val="00F75D08"/>
    <w:rsid w:val="00F76AE8"/>
    <w:rsid w:val="00F85EA2"/>
    <w:rsid w:val="00FC2271"/>
    <w:rsid w:val="00FD1888"/>
    <w:rsid w:val="00FE3677"/>
    <w:rsid w:val="00FE5B20"/>
    <w:rsid w:val="00FF4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3E552D"/>
  <w15:docId w15:val="{ACF1057F-87D9-4D9C-A3FB-0A90BD654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8" w:line="267" w:lineRule="auto"/>
      <w:ind w:left="10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01F8"/>
    <w:pPr>
      <w:keepNext/>
      <w:keepLines/>
      <w:numPr>
        <w:numId w:val="18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01F8"/>
    <w:pPr>
      <w:keepNext/>
      <w:keepLines/>
      <w:numPr>
        <w:ilvl w:val="1"/>
        <w:numId w:val="18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901F8"/>
    <w:pPr>
      <w:keepNext/>
      <w:keepLines/>
      <w:numPr>
        <w:ilvl w:val="2"/>
        <w:numId w:val="18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901F8"/>
    <w:pPr>
      <w:keepNext/>
      <w:keepLines/>
      <w:numPr>
        <w:ilvl w:val="3"/>
        <w:numId w:val="18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901F8"/>
    <w:pPr>
      <w:keepNext/>
      <w:keepLines/>
      <w:numPr>
        <w:ilvl w:val="4"/>
        <w:numId w:val="18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901F8"/>
    <w:pPr>
      <w:keepNext/>
      <w:keepLines/>
      <w:numPr>
        <w:ilvl w:val="5"/>
        <w:numId w:val="18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901F8"/>
    <w:pPr>
      <w:keepNext/>
      <w:keepLines/>
      <w:numPr>
        <w:ilvl w:val="6"/>
        <w:numId w:val="1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901F8"/>
    <w:pPr>
      <w:keepNext/>
      <w:keepLines/>
      <w:numPr>
        <w:ilvl w:val="7"/>
        <w:numId w:val="18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901F8"/>
    <w:pPr>
      <w:keepNext/>
      <w:keepLines/>
      <w:numPr>
        <w:ilvl w:val="8"/>
        <w:numId w:val="1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ED1E16"/>
    <w:rPr>
      <w:b/>
      <w:bCs/>
    </w:rPr>
  </w:style>
  <w:style w:type="paragraph" w:styleId="NoSpacing">
    <w:name w:val="No Spacing"/>
    <w:uiPriority w:val="1"/>
    <w:qFormat/>
    <w:rsid w:val="003B4D1B"/>
    <w:pPr>
      <w:spacing w:after="0" w:line="240" w:lineRule="auto"/>
      <w:ind w:left="10" w:hanging="10"/>
    </w:pPr>
    <w:rPr>
      <w:rFonts w:ascii="Times New Roman" w:eastAsia="Times New Roman" w:hAnsi="Times New Roman" w:cs="Times New Roman"/>
      <w:color w:val="000000"/>
      <w:sz w:val="24"/>
    </w:rPr>
  </w:style>
  <w:style w:type="character" w:customStyle="1" w:styleId="apple-converted-space">
    <w:name w:val="apple-converted-space"/>
    <w:basedOn w:val="DefaultParagraphFont"/>
    <w:rsid w:val="00F44FFE"/>
  </w:style>
  <w:style w:type="paragraph" w:styleId="Title">
    <w:name w:val="Title"/>
    <w:basedOn w:val="Normal"/>
    <w:next w:val="Normal"/>
    <w:link w:val="TitleChar"/>
    <w:uiPriority w:val="10"/>
    <w:qFormat/>
    <w:rsid w:val="002D7F70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D7F7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F54FE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54F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4FEE"/>
    <w:rPr>
      <w:rFonts w:ascii="Times New Roman" w:eastAsia="Times New Roman" w:hAnsi="Times New Roman" w:cs="Times New Roman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F54F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4FEE"/>
    <w:rPr>
      <w:rFonts w:ascii="Times New Roman" w:eastAsia="Times New Roman" w:hAnsi="Times New Roman" w:cs="Times New Roman"/>
      <w:color w:val="000000"/>
      <w:sz w:val="24"/>
    </w:rPr>
  </w:style>
  <w:style w:type="character" w:styleId="HTMLTypewriter">
    <w:name w:val="HTML Typewriter"/>
    <w:basedOn w:val="DefaultParagraphFont"/>
    <w:uiPriority w:val="99"/>
    <w:semiHidden/>
    <w:unhideWhenUsed/>
    <w:rsid w:val="00617771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17771"/>
    <w:rPr>
      <w:color w:val="0000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B65DC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2B7B02"/>
    <w:pPr>
      <w:spacing w:before="100" w:beforeAutospacing="1" w:after="100" w:afterAutospacing="1" w:line="240" w:lineRule="auto"/>
      <w:ind w:left="0" w:firstLine="0"/>
    </w:pPr>
    <w:rPr>
      <w:color w:val="auto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901F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6901F8"/>
    <w:pPr>
      <w:numPr>
        <w:numId w:val="0"/>
      </w:numPr>
      <w:spacing w:line="259" w:lineRule="auto"/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6901F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901F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901F8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901F8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901F8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901F8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901F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901F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uiPriority w:val="39"/>
    <w:unhideWhenUsed/>
    <w:rsid w:val="007E10F9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7E10F9"/>
    <w:pPr>
      <w:spacing w:after="100"/>
      <w:ind w:left="240"/>
    </w:pPr>
  </w:style>
  <w:style w:type="table" w:styleId="TableGrid">
    <w:name w:val="Table Grid"/>
    <w:basedOn w:val="TableNormal"/>
    <w:uiPriority w:val="39"/>
    <w:rsid w:val="00C24D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1B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1BA5"/>
    <w:rPr>
      <w:rFonts w:ascii="Segoe UI" w:eastAsia="Times New Roman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9608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45FFD3-BB90-429D-A7BF-060F1D1790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4</TotalTime>
  <Pages>2</Pages>
  <Words>123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m</dc:creator>
  <cp:keywords/>
  <cp:lastModifiedBy>Shahid Masud</cp:lastModifiedBy>
  <cp:revision>187</cp:revision>
  <cp:lastPrinted>2024-09-05T16:53:00Z</cp:lastPrinted>
  <dcterms:created xsi:type="dcterms:W3CDTF">2021-09-18T09:40:00Z</dcterms:created>
  <dcterms:modified xsi:type="dcterms:W3CDTF">2024-09-05T16:53:00Z</dcterms:modified>
</cp:coreProperties>
</file>